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scatter-diagram"/>
    <w:p>
      <w:pPr>
        <w:pStyle w:val="Heading1"/>
      </w:pPr>
      <w:r>
        <w:t xml:space="preserve">2.5 Scatter Diagram</w:t>
      </w:r>
    </w:p>
    <w:bookmarkStart w:id="20" w:name="definition"/>
    <w:p>
      <w:pPr>
        <w:pStyle w:val="Heading2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scatter diagram</w:t>
      </w:r>
      <w:r>
        <w:t xml:space="preserve"> </w:t>
      </w:r>
      <w:r>
        <w:t xml:space="preserve">plots pairs of quantitative observations on a coordinate plane to visualise the relationship between two variables. Each point represents one observation【940426810236033†L114-L190】.</w:t>
      </w:r>
    </w:p>
    <w:bookmarkEnd w:id="20"/>
    <w:bookmarkStart w:id="21" w:name="interpretation"/>
    <w:p>
      <w:pPr>
        <w:pStyle w:val="Heading2"/>
      </w:pPr>
      <w:r>
        <w:t xml:space="preserve">Interpre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ect positive correlation (r = 1)</w:t>
      </w:r>
      <w:r>
        <w:t xml:space="preserve"> – Points lie exactly on an upward‑sloping 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ect negative correlation (r = –1)</w:t>
      </w:r>
      <w:r>
        <w:t xml:space="preserve"> – Points lie on a downward‑sloping 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tive correlation</w:t>
      </w:r>
      <w:r>
        <w:t xml:space="preserve"> – Points cluster around an upward trend 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gative correlation</w:t>
      </w:r>
      <w:r>
        <w:t xml:space="preserve"> – Points cluster around a downward trend l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correlation</w:t>
      </w:r>
      <w:r>
        <w:t xml:space="preserve"> – Points are scattered randomly with no discernible pattern【940426810236033†L114-L190】.</w:t>
      </w:r>
    </w:p>
    <w:p>
      <w:pPr>
        <w:pStyle w:val="FirstParagraph"/>
      </w:pPr>
      <w:r>
        <w:t xml:space="preserve">The density of points around a line indicates the strength of the relationship; haphazard scatter suggests little or no correlation【940426810236033†L193-L202】.</w:t>
      </w:r>
    </w:p>
    <w:bookmarkEnd w:id="21"/>
    <w:bookmarkStart w:id="22" w:name="uses"/>
    <w:p>
      <w:pPr>
        <w:pStyle w:val="Heading2"/>
      </w:pPr>
      <w:r>
        <w:t xml:space="preserve">Uses</w:t>
      </w:r>
    </w:p>
    <w:p>
      <w:pPr>
        <w:pStyle w:val="FirstParagraph"/>
      </w:pPr>
      <w:r>
        <w:t xml:space="preserve">Scatter diagrams help detect outliers, assess linearity and decide whether correlation or regression analysis is appropriate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Plotting hours studied versus exam score shows whether greater study time is associated with higher scores. A cluster trending upward suggests a positive relationship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catter diagrams are simple yet powerful tools for visually assessing relationships between two quantitative variables【940426810236033†L114-L190】【940426810236033†L193-L202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How would you interpret a scatter plot where points fall along a downward line?</w:t>
      </w:r>
    </w:p>
    <w:p>
      <w:pPr>
        <w:numPr>
          <w:ilvl w:val="0"/>
          <w:numId w:val="1002"/>
        </w:numPr>
        <w:pStyle w:val="Compact"/>
      </w:pPr>
      <w:r>
        <w:t xml:space="preserve">Why might a scatter diagram be preferred before computing correlation coefficients?</w:t>
      </w:r>
    </w:p>
    <w:p>
      <w:pPr>
        <w:numPr>
          <w:ilvl w:val="0"/>
          <w:numId w:val="1002"/>
        </w:numPr>
        <w:pStyle w:val="Compact"/>
      </w:pPr>
      <w:r>
        <w:t xml:space="preserve">Can scatter diagrams detect non‑linear relationships? Explain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1Z</dcterms:created>
  <dcterms:modified xsi:type="dcterms:W3CDTF">2025-09-07T09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